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42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424"/>
      </w:tblGrid>
      <w:tr w:rsidR="00BA21DA" w14:paraId="212781FA" w14:textId="77777777" w:rsidTr="004F414B">
        <w:tc>
          <w:tcPr>
            <w:tcW w:w="1418" w:type="dxa"/>
          </w:tcPr>
          <w:p w14:paraId="5123FD0B" w14:textId="37358837" w:rsidR="00BA21DA" w:rsidRDefault="00BA21DA" w:rsidP="00E01B36">
            <w:pPr>
              <w:rPr>
                <w:b/>
              </w:rPr>
            </w:pPr>
            <w:r w:rsidRPr="00BA21DA">
              <w:rPr>
                <w:b/>
                <w:noProof/>
              </w:rPr>
              <w:drawing>
                <wp:inline distT="0" distB="0" distL="0" distR="0" wp14:anchorId="1BB76F43" wp14:editId="6734298A">
                  <wp:extent cx="635233" cy="502893"/>
                  <wp:effectExtent l="0" t="0" r="0" b="5715"/>
                  <wp:docPr id="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233" cy="502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24" w:type="dxa"/>
          </w:tcPr>
          <w:p w14:paraId="44F88330" w14:textId="69FB5DB6" w:rsidR="00BA21DA" w:rsidRDefault="004347AF" w:rsidP="00E01B36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Algorithm Design and Analysis</w:t>
            </w:r>
          </w:p>
          <w:p w14:paraId="0CCDA906" w14:textId="08EC951B" w:rsidR="00BA21DA" w:rsidRDefault="00847A9E" w:rsidP="00E01B36">
            <w:pPr>
              <w:rPr>
                <w:b/>
              </w:rPr>
            </w:pPr>
            <w:r>
              <w:rPr>
                <w:b/>
                <w:sz w:val="36"/>
                <w:szCs w:val="36"/>
              </w:rPr>
              <w:t>Assignment</w:t>
            </w:r>
            <w:r w:rsidR="00296E40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0</w:t>
            </w:r>
            <w:r w:rsidR="009B048C">
              <w:rPr>
                <w:b/>
                <w:sz w:val="36"/>
                <w:szCs w:val="36"/>
              </w:rPr>
              <w:t>4</w:t>
            </w:r>
            <w:r w:rsidR="00B928EB">
              <w:rPr>
                <w:b/>
                <w:sz w:val="36"/>
                <w:szCs w:val="36"/>
              </w:rPr>
              <w:t xml:space="preserve">: </w:t>
            </w:r>
            <w:r w:rsidR="004F414B">
              <w:rPr>
                <w:b/>
                <w:sz w:val="36"/>
                <w:szCs w:val="36"/>
              </w:rPr>
              <w:t>Dynamic Programming</w:t>
            </w:r>
            <w:r w:rsidR="0029351D">
              <w:rPr>
                <w:b/>
                <w:sz w:val="36"/>
                <w:szCs w:val="36"/>
              </w:rPr>
              <w:t xml:space="preserve"> and </w:t>
            </w:r>
            <w:r w:rsidR="004F414B">
              <w:rPr>
                <w:b/>
                <w:sz w:val="36"/>
                <w:szCs w:val="36"/>
              </w:rPr>
              <w:t>Transform &amp; Conquer</w:t>
            </w:r>
            <w:r w:rsidR="002E692C">
              <w:rPr>
                <w:b/>
                <w:sz w:val="36"/>
                <w:szCs w:val="36"/>
              </w:rPr>
              <w:t xml:space="preserve"> </w:t>
            </w:r>
          </w:p>
          <w:p w14:paraId="6CAF6E4D" w14:textId="77C941B1" w:rsidR="00BA21DA" w:rsidRDefault="00BA21DA" w:rsidP="00E01B36">
            <w:pPr>
              <w:rPr>
                <w:b/>
              </w:rPr>
            </w:pPr>
          </w:p>
        </w:tc>
      </w:tr>
    </w:tbl>
    <w:p w14:paraId="5FBFE2A1" w14:textId="6FD922D3" w:rsidR="00DF6A0F" w:rsidRPr="00110190" w:rsidRDefault="00DF6A0F" w:rsidP="00DF6A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110190">
        <w:rPr>
          <w:b/>
          <w:lang w:val="en-GB"/>
        </w:rPr>
        <w:t>Total Points:</w:t>
      </w:r>
      <w:r w:rsidRPr="00110190">
        <w:rPr>
          <w:b/>
          <w:lang w:val="en-GB"/>
        </w:rPr>
        <w:tab/>
      </w:r>
      <w:r w:rsidRPr="00110190">
        <w:rPr>
          <w:b/>
          <w:lang w:val="en-GB"/>
        </w:rPr>
        <w:tab/>
      </w:r>
      <w:r w:rsidRPr="00110190">
        <w:rPr>
          <w:b/>
          <w:lang w:val="en-GB"/>
        </w:rPr>
        <w:tab/>
      </w:r>
      <w:r w:rsidR="001A0322">
        <w:rPr>
          <w:lang w:val="en-GB"/>
        </w:rPr>
        <w:t>4</w:t>
      </w:r>
      <w:r w:rsidR="006D61C4">
        <w:rPr>
          <w:lang w:val="en-GB"/>
        </w:rPr>
        <w:t>0</w:t>
      </w:r>
    </w:p>
    <w:p w14:paraId="5F662FD3" w14:textId="124FC628" w:rsidR="00DF6A0F" w:rsidRPr="00110190" w:rsidRDefault="002E7C9B" w:rsidP="00DF6A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>
        <w:rPr>
          <w:b/>
          <w:lang w:val="en-GB"/>
        </w:rPr>
        <w:t>Released</w:t>
      </w:r>
      <w:r w:rsidR="00DF6A0F" w:rsidRPr="00110190">
        <w:rPr>
          <w:b/>
          <w:lang w:val="en-GB"/>
        </w:rPr>
        <w:t>:</w:t>
      </w:r>
      <w:r w:rsidR="00DF6A0F" w:rsidRPr="00110190">
        <w:rPr>
          <w:lang w:val="en-GB"/>
        </w:rPr>
        <w:tab/>
      </w:r>
      <w:r w:rsidR="00DF6A0F" w:rsidRPr="00110190">
        <w:rPr>
          <w:lang w:val="en-GB"/>
        </w:rPr>
        <w:tab/>
      </w:r>
      <w:r w:rsidR="00DF6A0F" w:rsidRPr="00110190">
        <w:rPr>
          <w:lang w:val="en-GB"/>
        </w:rPr>
        <w:tab/>
      </w:r>
      <w:r w:rsidR="009B048C">
        <w:rPr>
          <w:lang w:val="en-GB"/>
        </w:rPr>
        <w:t>Monday</w:t>
      </w:r>
      <w:r w:rsidR="00DF6A0F" w:rsidRPr="00110190">
        <w:rPr>
          <w:lang w:val="en-GB"/>
        </w:rPr>
        <w:t xml:space="preserve">, </w:t>
      </w:r>
      <w:r w:rsidR="009B048C">
        <w:rPr>
          <w:lang w:val="en-GB"/>
        </w:rPr>
        <w:t>25</w:t>
      </w:r>
      <w:r w:rsidR="002E692C" w:rsidRPr="002E692C">
        <w:rPr>
          <w:vertAlign w:val="superscript"/>
          <w:lang w:val="en-GB"/>
        </w:rPr>
        <w:t>th</w:t>
      </w:r>
      <w:r>
        <w:rPr>
          <w:lang w:val="en-GB"/>
        </w:rPr>
        <w:t xml:space="preserve"> </w:t>
      </w:r>
      <w:r w:rsidR="009B048C">
        <w:rPr>
          <w:lang w:val="en-GB"/>
        </w:rPr>
        <w:t>March</w:t>
      </w:r>
      <w:r w:rsidR="00DF6A0F" w:rsidRPr="00110190">
        <w:rPr>
          <w:lang w:val="en-GB"/>
        </w:rPr>
        <w:t xml:space="preserve"> 2019</w:t>
      </w:r>
    </w:p>
    <w:p w14:paraId="6E459CB9" w14:textId="7209EEFA" w:rsidR="00DF6A0F" w:rsidRPr="00110190" w:rsidRDefault="00DF6A0F" w:rsidP="00DF6A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GB"/>
        </w:rPr>
      </w:pPr>
      <w:r w:rsidRPr="00110190">
        <w:rPr>
          <w:b/>
          <w:lang w:val="en-GB"/>
        </w:rPr>
        <w:t>Due:</w:t>
      </w:r>
      <w:r w:rsidRPr="00110190">
        <w:rPr>
          <w:lang w:val="en-GB"/>
        </w:rPr>
        <w:tab/>
      </w:r>
      <w:r w:rsidRPr="00110190">
        <w:rPr>
          <w:lang w:val="en-GB"/>
        </w:rPr>
        <w:tab/>
      </w:r>
      <w:r w:rsidRPr="00110190">
        <w:rPr>
          <w:lang w:val="en-GB"/>
        </w:rPr>
        <w:tab/>
      </w:r>
      <w:r w:rsidRPr="00110190">
        <w:rPr>
          <w:lang w:val="en-GB"/>
        </w:rPr>
        <w:tab/>
      </w:r>
      <w:r w:rsidR="001A0322">
        <w:rPr>
          <w:lang w:val="en-GB"/>
        </w:rPr>
        <w:t>Tuesday</w:t>
      </w:r>
      <w:r w:rsidRPr="00110190">
        <w:rPr>
          <w:lang w:val="en-GB"/>
        </w:rPr>
        <w:t xml:space="preserve">, </w:t>
      </w:r>
      <w:r w:rsidR="001A0322">
        <w:rPr>
          <w:lang w:val="en-GB"/>
        </w:rPr>
        <w:t>2</w:t>
      </w:r>
      <w:r w:rsidR="001A0322" w:rsidRPr="001A0322">
        <w:rPr>
          <w:vertAlign w:val="superscript"/>
          <w:lang w:val="en-GB"/>
        </w:rPr>
        <w:t>nd</w:t>
      </w:r>
      <w:r w:rsidR="001A0322">
        <w:rPr>
          <w:lang w:val="en-GB"/>
        </w:rPr>
        <w:t xml:space="preserve"> </w:t>
      </w:r>
      <w:r w:rsidR="009B048C">
        <w:rPr>
          <w:lang w:val="en-GB"/>
        </w:rPr>
        <w:t>April</w:t>
      </w:r>
      <w:r w:rsidRPr="00110190">
        <w:rPr>
          <w:lang w:val="en-GB"/>
        </w:rPr>
        <w:t xml:space="preserve"> 2019</w:t>
      </w:r>
    </w:p>
    <w:p w14:paraId="7F9A54B2" w14:textId="5B9440F0" w:rsidR="00DF6A0F" w:rsidRPr="00110190" w:rsidRDefault="00DF6A0F" w:rsidP="00DF6A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880" w:hanging="2880"/>
        <w:rPr>
          <w:lang w:val="en-GB"/>
        </w:rPr>
      </w:pPr>
      <w:r w:rsidRPr="00110190">
        <w:rPr>
          <w:b/>
          <w:lang w:val="en-GB"/>
        </w:rPr>
        <w:t>Submission format:</w:t>
      </w:r>
      <w:r w:rsidRPr="00110190">
        <w:rPr>
          <w:b/>
          <w:lang w:val="en-GB"/>
        </w:rPr>
        <w:tab/>
      </w:r>
      <w:r>
        <w:rPr>
          <w:lang w:val="en-GB"/>
        </w:rPr>
        <w:t>Hard copy to the FI</w:t>
      </w:r>
    </w:p>
    <w:p w14:paraId="6126F9DB" w14:textId="77777777" w:rsidR="004F414B" w:rsidRPr="00110190" w:rsidRDefault="004F414B" w:rsidP="00DF6A0F">
      <w:pPr>
        <w:rPr>
          <w:lang w:val="en-GB"/>
        </w:rPr>
      </w:pPr>
    </w:p>
    <w:p w14:paraId="29ED73C6" w14:textId="77777777" w:rsidR="00DF6A0F" w:rsidRPr="00110190" w:rsidRDefault="00DF6A0F" w:rsidP="00DF6A0F">
      <w:pPr>
        <w:rPr>
          <w:b/>
          <w:lang w:val="en-GB"/>
        </w:rPr>
      </w:pPr>
      <w:r w:rsidRPr="00110190">
        <w:rPr>
          <w:b/>
          <w:lang w:val="en-GB"/>
        </w:rPr>
        <w:t>Instructions</w:t>
      </w:r>
    </w:p>
    <w:p w14:paraId="4DF92706" w14:textId="4737D2F6" w:rsidR="00DF6A0F" w:rsidRPr="00EF60C0" w:rsidRDefault="00DF6A0F" w:rsidP="00EF60C0">
      <w:pPr>
        <w:pStyle w:val="ListParagraph"/>
        <w:numPr>
          <w:ilvl w:val="0"/>
          <w:numId w:val="2"/>
        </w:numPr>
        <w:rPr>
          <w:lang w:val="en-GB"/>
        </w:rPr>
      </w:pPr>
      <w:r w:rsidRPr="00110190">
        <w:rPr>
          <w:lang w:val="en-GB"/>
        </w:rPr>
        <w:t xml:space="preserve">Submit individual solutions to this assignment.  </w:t>
      </w:r>
      <w:r w:rsidRPr="00EF60C0">
        <w:rPr>
          <w:lang w:val="en-GB"/>
        </w:rPr>
        <w:t xml:space="preserve">Refer to </w:t>
      </w:r>
      <w:r w:rsidR="00EF60C0" w:rsidRPr="00EF60C0">
        <w:rPr>
          <w:lang w:val="en-GB"/>
        </w:rPr>
        <w:t>the</w:t>
      </w:r>
      <w:r w:rsidRPr="00EF60C0">
        <w:rPr>
          <w:lang w:val="en-GB"/>
        </w:rPr>
        <w:t xml:space="preserve"> policies </w:t>
      </w:r>
      <w:r w:rsidR="00EF60C0" w:rsidRPr="00EF60C0">
        <w:rPr>
          <w:lang w:val="en-GB"/>
        </w:rPr>
        <w:t xml:space="preserve">regarding collaboration </w:t>
      </w:r>
      <w:r w:rsidRPr="00EF60C0">
        <w:rPr>
          <w:lang w:val="en-GB"/>
        </w:rPr>
        <w:t>in the syllabus.</w:t>
      </w:r>
    </w:p>
    <w:p w14:paraId="4FBF9A03" w14:textId="5005DAF4" w:rsidR="004F414B" w:rsidRPr="0029351D" w:rsidRDefault="004F414B" w:rsidP="00DF6A0F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S</w:t>
      </w:r>
      <w:r w:rsidR="00EF60C0">
        <w:rPr>
          <w:lang w:val="en-GB"/>
        </w:rPr>
        <w:t xml:space="preserve">ubmit a hard copy </w:t>
      </w:r>
      <w:r>
        <w:rPr>
          <w:lang w:val="en-GB"/>
        </w:rPr>
        <w:t xml:space="preserve">of your solutions to the assignment </w:t>
      </w:r>
      <w:r w:rsidR="00EF60C0">
        <w:rPr>
          <w:lang w:val="en-GB"/>
        </w:rPr>
        <w:t>to the FI before 5pm on the due date</w:t>
      </w:r>
      <w:r w:rsidR="00DF6A0F">
        <w:rPr>
          <w:lang w:val="en-GB"/>
        </w:rPr>
        <w:t xml:space="preserve">.  </w:t>
      </w:r>
    </w:p>
    <w:p w14:paraId="5608A49E" w14:textId="77777777" w:rsidR="004F414B" w:rsidRPr="00110190" w:rsidRDefault="004F414B" w:rsidP="00DF6A0F">
      <w:pPr>
        <w:rPr>
          <w:lang w:val="en-GB"/>
        </w:rPr>
      </w:pPr>
    </w:p>
    <w:p w14:paraId="139AAB2F" w14:textId="55319F25" w:rsidR="00DF5668" w:rsidRDefault="00DF5668" w:rsidP="00E01B36">
      <w:pPr>
        <w:rPr>
          <w:b/>
        </w:rPr>
      </w:pPr>
      <w:r>
        <w:rPr>
          <w:b/>
        </w:rPr>
        <w:t>PART A</w:t>
      </w:r>
      <w:r w:rsidR="003F5C79">
        <w:rPr>
          <w:b/>
        </w:rPr>
        <w:t xml:space="preserve"> [</w:t>
      </w:r>
      <w:r w:rsidR="001A0322">
        <w:rPr>
          <w:b/>
        </w:rPr>
        <w:t>24</w:t>
      </w:r>
      <w:r w:rsidR="003F5C79">
        <w:rPr>
          <w:b/>
        </w:rPr>
        <w:t xml:space="preserve"> points]</w:t>
      </w:r>
      <w:r w:rsidR="003E7323">
        <w:rPr>
          <w:b/>
        </w:rPr>
        <w:t>: Dynamic Programming</w:t>
      </w:r>
    </w:p>
    <w:p w14:paraId="10375CB5" w14:textId="1B400BB4" w:rsidR="003E7323" w:rsidRPr="00110190" w:rsidRDefault="003E7323" w:rsidP="003E7323">
      <w:pPr>
        <w:rPr>
          <w:lang w:val="en-GB"/>
        </w:rPr>
      </w:pPr>
      <w:r>
        <w:rPr>
          <w:lang w:val="en-GB"/>
        </w:rPr>
        <w:t>Study</w:t>
      </w:r>
      <w:r w:rsidRPr="00110190">
        <w:rPr>
          <w:lang w:val="en-GB"/>
        </w:rPr>
        <w:t xml:space="preserve"> </w:t>
      </w:r>
      <w:r>
        <w:rPr>
          <w:lang w:val="en-GB"/>
        </w:rPr>
        <w:t>Sections 8.1, and 8.2 with your</w:t>
      </w:r>
      <w:r w:rsidRPr="00110190">
        <w:rPr>
          <w:lang w:val="en-GB"/>
        </w:rPr>
        <w:t xml:space="preserve"> study partner/group.</w:t>
      </w:r>
      <w:r>
        <w:rPr>
          <w:lang w:val="en-GB"/>
        </w:rPr>
        <w:t xml:space="preserve">  Discuss key ideas as well as things you do not understand</w:t>
      </w:r>
      <w:r w:rsidR="00EA6432">
        <w:rPr>
          <w:lang w:val="en-GB"/>
        </w:rPr>
        <w:t xml:space="preserve"> </w:t>
      </w:r>
      <w:bookmarkStart w:id="0" w:name="_GoBack"/>
      <w:bookmarkEnd w:id="0"/>
      <w:r>
        <w:rPr>
          <w:lang w:val="en-GB"/>
        </w:rPr>
        <w:t>and bring questions to office hours.</w:t>
      </w:r>
    </w:p>
    <w:p w14:paraId="4892D1FB" w14:textId="77777777" w:rsidR="003E7323" w:rsidRDefault="003E7323" w:rsidP="00E01B36">
      <w:pPr>
        <w:rPr>
          <w:b/>
        </w:rPr>
      </w:pPr>
    </w:p>
    <w:p w14:paraId="553C9D3F" w14:textId="28BAB78C" w:rsidR="00946402" w:rsidRDefault="00A37D78" w:rsidP="00E01B36">
      <w:r>
        <w:rPr>
          <w:b/>
        </w:rPr>
        <w:t xml:space="preserve">Problem </w:t>
      </w:r>
      <w:r w:rsidR="005D0A67">
        <w:rPr>
          <w:b/>
        </w:rPr>
        <w:t>1</w:t>
      </w:r>
      <w:r w:rsidR="000A7747">
        <w:rPr>
          <w:b/>
        </w:rPr>
        <w:t xml:space="preserve"> [</w:t>
      </w:r>
      <w:r w:rsidR="001A0322">
        <w:rPr>
          <w:b/>
        </w:rPr>
        <w:t>3</w:t>
      </w:r>
      <w:r w:rsidR="00FC6517">
        <w:rPr>
          <w:b/>
        </w:rPr>
        <w:t xml:space="preserve"> </w:t>
      </w:r>
      <w:r w:rsidR="000A7747">
        <w:rPr>
          <w:b/>
        </w:rPr>
        <w:t>points]</w:t>
      </w:r>
      <w:r w:rsidR="00321C9B">
        <w:rPr>
          <w:b/>
        </w:rPr>
        <w:t xml:space="preserve">: </w:t>
      </w:r>
      <w:r w:rsidR="0053183C">
        <w:rPr>
          <w:i/>
        </w:rPr>
        <w:t>Coin row problem</w:t>
      </w:r>
    </w:p>
    <w:p w14:paraId="4F60FF51" w14:textId="131213FD" w:rsidR="00A37D78" w:rsidRPr="00A37D78" w:rsidRDefault="00610E4C" w:rsidP="00E01B36">
      <w:r>
        <w:t xml:space="preserve">Exercise </w:t>
      </w:r>
      <w:r w:rsidR="0053183C">
        <w:t>8</w:t>
      </w:r>
      <w:r>
        <w:t>.</w:t>
      </w:r>
      <w:r w:rsidR="0053183C">
        <w:t>1</w:t>
      </w:r>
      <w:r>
        <w:t>, #</w:t>
      </w:r>
      <w:r w:rsidR="0053183C">
        <w:t>2</w:t>
      </w:r>
      <w:r>
        <w:t xml:space="preserve"> </w:t>
      </w:r>
    </w:p>
    <w:p w14:paraId="1E0A2065" w14:textId="77777777" w:rsidR="0076606D" w:rsidRPr="00A37D78" w:rsidRDefault="0076606D" w:rsidP="00F67217"/>
    <w:p w14:paraId="163184BA" w14:textId="51C984DD" w:rsidR="00991F82" w:rsidRDefault="00991F82" w:rsidP="00991F82">
      <w:r>
        <w:rPr>
          <w:b/>
        </w:rPr>
        <w:t xml:space="preserve">Problem </w:t>
      </w:r>
      <w:r w:rsidR="00610E4C">
        <w:rPr>
          <w:b/>
        </w:rPr>
        <w:t>2</w:t>
      </w:r>
      <w:r w:rsidR="000A7747">
        <w:rPr>
          <w:b/>
        </w:rPr>
        <w:t xml:space="preserve"> </w:t>
      </w:r>
      <w:r w:rsidR="00BC60D9">
        <w:rPr>
          <w:b/>
        </w:rPr>
        <w:t>[</w:t>
      </w:r>
      <w:r w:rsidR="001A0322">
        <w:rPr>
          <w:b/>
        </w:rPr>
        <w:t>5</w:t>
      </w:r>
      <w:r w:rsidR="00FC6517">
        <w:rPr>
          <w:b/>
        </w:rPr>
        <w:t xml:space="preserve"> </w:t>
      </w:r>
      <w:r w:rsidR="00E0690D">
        <w:rPr>
          <w:b/>
        </w:rPr>
        <w:t>points]</w:t>
      </w:r>
      <w:r w:rsidR="00203E8C">
        <w:rPr>
          <w:b/>
        </w:rPr>
        <w:t xml:space="preserve">: </w:t>
      </w:r>
      <w:r w:rsidR="002857AA">
        <w:rPr>
          <w:i/>
        </w:rPr>
        <w:t>Rod-cutting problem</w:t>
      </w:r>
    </w:p>
    <w:p w14:paraId="1E69FD82" w14:textId="2526A4D3" w:rsidR="00EC4969" w:rsidRDefault="00991F82" w:rsidP="00E01B36">
      <w:r>
        <w:t xml:space="preserve">Exercises </w:t>
      </w:r>
      <w:r w:rsidR="002857AA">
        <w:t>8</w:t>
      </w:r>
      <w:r w:rsidR="00610E4C">
        <w:t>.</w:t>
      </w:r>
      <w:r w:rsidR="002857AA">
        <w:t>1</w:t>
      </w:r>
      <w:r>
        <w:t>, #</w:t>
      </w:r>
      <w:r w:rsidR="002857AA">
        <w:t>6</w:t>
      </w:r>
      <w:r w:rsidR="00A43FA0">
        <w:t>.</w:t>
      </w:r>
    </w:p>
    <w:p w14:paraId="62DFA54C" w14:textId="77777777" w:rsidR="00E0690D" w:rsidRDefault="00E0690D" w:rsidP="00E01B36"/>
    <w:p w14:paraId="7AC91008" w14:textId="4ADEEFA7" w:rsidR="00991F82" w:rsidRDefault="00991F82" w:rsidP="00991F82">
      <w:r>
        <w:rPr>
          <w:b/>
        </w:rPr>
        <w:t xml:space="preserve">Problem </w:t>
      </w:r>
      <w:r w:rsidR="00610E4C">
        <w:rPr>
          <w:b/>
        </w:rPr>
        <w:t>3</w:t>
      </w:r>
      <w:r w:rsidR="00C75048">
        <w:rPr>
          <w:b/>
        </w:rPr>
        <w:t xml:space="preserve"> [</w:t>
      </w:r>
      <w:r w:rsidR="001A0322">
        <w:rPr>
          <w:b/>
        </w:rPr>
        <w:t>5</w:t>
      </w:r>
      <w:r w:rsidR="00FC6517">
        <w:rPr>
          <w:b/>
        </w:rPr>
        <w:t xml:space="preserve"> </w:t>
      </w:r>
      <w:r w:rsidR="00C75048">
        <w:rPr>
          <w:b/>
        </w:rPr>
        <w:t>points]</w:t>
      </w:r>
      <w:r w:rsidR="00894BE5">
        <w:rPr>
          <w:b/>
        </w:rPr>
        <w:t xml:space="preserve">: </w:t>
      </w:r>
      <w:r w:rsidR="002857AA">
        <w:rPr>
          <w:i/>
        </w:rPr>
        <w:t>The knapsack problem</w:t>
      </w:r>
    </w:p>
    <w:p w14:paraId="5B3D3E79" w14:textId="4A73A7DE" w:rsidR="002857AA" w:rsidRDefault="002857AA" w:rsidP="002857AA">
      <w:r>
        <w:t>Exercises 8.2, #1.</w:t>
      </w:r>
    </w:p>
    <w:p w14:paraId="4859E6DF" w14:textId="69AE100A" w:rsidR="00DF5668" w:rsidRDefault="00DF5668" w:rsidP="00320BAD">
      <w:pPr>
        <w:rPr>
          <w:rFonts w:cs="Times"/>
        </w:rPr>
      </w:pPr>
    </w:p>
    <w:p w14:paraId="185741FF" w14:textId="34AC8B82" w:rsidR="003F757E" w:rsidRPr="00613044" w:rsidRDefault="003F757E" w:rsidP="003F757E">
      <w:pPr>
        <w:rPr>
          <w:i/>
        </w:rPr>
      </w:pPr>
      <w:r>
        <w:rPr>
          <w:b/>
        </w:rPr>
        <w:t xml:space="preserve">Problem </w:t>
      </w:r>
      <w:r w:rsidR="003E7323">
        <w:rPr>
          <w:b/>
        </w:rPr>
        <w:t>4</w:t>
      </w:r>
      <w:r w:rsidR="00613044">
        <w:rPr>
          <w:b/>
        </w:rPr>
        <w:t xml:space="preserve"> [</w:t>
      </w:r>
      <w:r w:rsidR="001A0322">
        <w:rPr>
          <w:b/>
        </w:rPr>
        <w:t>6</w:t>
      </w:r>
      <w:r w:rsidR="00DF5668">
        <w:rPr>
          <w:b/>
        </w:rPr>
        <w:t xml:space="preserve"> </w:t>
      </w:r>
      <w:r w:rsidR="00613044">
        <w:rPr>
          <w:b/>
        </w:rPr>
        <w:t xml:space="preserve">points]: </w:t>
      </w:r>
      <w:r w:rsidR="003E7323">
        <w:rPr>
          <w:i/>
        </w:rPr>
        <w:t>The knapsack problem</w:t>
      </w:r>
    </w:p>
    <w:p w14:paraId="518AE13C" w14:textId="20BDD981" w:rsidR="003E7323" w:rsidRDefault="003E7323" w:rsidP="003E7323">
      <w:r>
        <w:t>Exercises 8.2, #2.</w:t>
      </w:r>
    </w:p>
    <w:p w14:paraId="19027722" w14:textId="6C1E3FD6" w:rsidR="003E7323" w:rsidRDefault="003E7323" w:rsidP="003F757E"/>
    <w:p w14:paraId="64DCF3B6" w14:textId="49E9B984" w:rsidR="003E7323" w:rsidRDefault="003E7323" w:rsidP="003E7323">
      <w:r>
        <w:rPr>
          <w:b/>
        </w:rPr>
        <w:t>Problem 5 [</w:t>
      </w:r>
      <w:r w:rsidR="001A0322">
        <w:rPr>
          <w:b/>
        </w:rPr>
        <w:t>5</w:t>
      </w:r>
      <w:r>
        <w:rPr>
          <w:b/>
        </w:rPr>
        <w:t xml:space="preserve"> points]: </w:t>
      </w:r>
      <w:r>
        <w:rPr>
          <w:i/>
        </w:rPr>
        <w:t>The knapsack problem</w:t>
      </w:r>
    </w:p>
    <w:p w14:paraId="0B7E6FBA" w14:textId="77777777" w:rsidR="003E7323" w:rsidRDefault="003E7323" w:rsidP="003E7323">
      <w:r>
        <w:t>Exercises 8.2, #6.</w:t>
      </w:r>
    </w:p>
    <w:p w14:paraId="5F83F864" w14:textId="29E44E1C" w:rsidR="00F45665" w:rsidRDefault="00F45665" w:rsidP="003E7323"/>
    <w:p w14:paraId="1B3FC5E1" w14:textId="1D43D805" w:rsidR="003E7323" w:rsidRDefault="003E7323" w:rsidP="003E7323">
      <w:pPr>
        <w:rPr>
          <w:b/>
        </w:rPr>
      </w:pPr>
      <w:r>
        <w:rPr>
          <w:b/>
        </w:rPr>
        <w:t>PART B</w:t>
      </w:r>
      <w:r w:rsidR="003F5C79">
        <w:rPr>
          <w:b/>
        </w:rPr>
        <w:t xml:space="preserve"> [</w:t>
      </w:r>
      <w:r w:rsidR="001A0322">
        <w:rPr>
          <w:b/>
        </w:rPr>
        <w:t>16</w:t>
      </w:r>
      <w:r w:rsidR="003F5C79">
        <w:rPr>
          <w:b/>
        </w:rPr>
        <w:t xml:space="preserve"> points]</w:t>
      </w:r>
      <w:r>
        <w:rPr>
          <w:b/>
        </w:rPr>
        <w:t>: Transform &amp; Conquer</w:t>
      </w:r>
    </w:p>
    <w:p w14:paraId="5379E1D7" w14:textId="179016ED" w:rsidR="000A38AB" w:rsidRPr="00110190" w:rsidRDefault="000A38AB" w:rsidP="000A38AB">
      <w:pPr>
        <w:rPr>
          <w:lang w:val="en-GB"/>
        </w:rPr>
      </w:pPr>
      <w:r>
        <w:rPr>
          <w:lang w:val="en-GB"/>
        </w:rPr>
        <w:t>Study</w:t>
      </w:r>
      <w:r w:rsidRPr="00110190">
        <w:rPr>
          <w:lang w:val="en-GB"/>
        </w:rPr>
        <w:t xml:space="preserve"> </w:t>
      </w:r>
      <w:r>
        <w:rPr>
          <w:lang w:val="en-GB"/>
        </w:rPr>
        <w:t>Sections 6.1, and 6.6 with your</w:t>
      </w:r>
      <w:r w:rsidRPr="00110190">
        <w:rPr>
          <w:lang w:val="en-GB"/>
        </w:rPr>
        <w:t xml:space="preserve"> study partner/group.</w:t>
      </w:r>
      <w:r>
        <w:rPr>
          <w:lang w:val="en-GB"/>
        </w:rPr>
        <w:t xml:space="preserve">  Discuss key ideas as well as things you do not </w:t>
      </w:r>
      <w:proofErr w:type="gramStart"/>
      <w:r>
        <w:rPr>
          <w:lang w:val="en-GB"/>
        </w:rPr>
        <w:t>understand, and</w:t>
      </w:r>
      <w:proofErr w:type="gramEnd"/>
      <w:r>
        <w:rPr>
          <w:lang w:val="en-GB"/>
        </w:rPr>
        <w:t xml:space="preserve"> bring questions to office hours.</w:t>
      </w:r>
    </w:p>
    <w:p w14:paraId="3844B5BF" w14:textId="77777777" w:rsidR="003E7323" w:rsidRDefault="003E7323" w:rsidP="003E7323">
      <w:pPr>
        <w:rPr>
          <w:b/>
        </w:rPr>
      </w:pPr>
    </w:p>
    <w:p w14:paraId="04393ECC" w14:textId="27124DF7" w:rsidR="003E7323" w:rsidRDefault="003E7323" w:rsidP="003E7323">
      <w:r>
        <w:rPr>
          <w:b/>
        </w:rPr>
        <w:t xml:space="preserve">Problem 6 [8 points]: </w:t>
      </w:r>
      <w:r>
        <w:rPr>
          <w:i/>
        </w:rPr>
        <w:t>Pre-sorting</w:t>
      </w:r>
    </w:p>
    <w:p w14:paraId="232AB82E" w14:textId="5A8D20D8" w:rsidR="003E7323" w:rsidRDefault="003E7323" w:rsidP="003E7323">
      <w:r>
        <w:t>Exercises 6.1, #2.</w:t>
      </w:r>
    </w:p>
    <w:p w14:paraId="36955DE4" w14:textId="6132488B" w:rsidR="003E7323" w:rsidRDefault="003E7323" w:rsidP="003E7323"/>
    <w:p w14:paraId="1E8FEA1F" w14:textId="59102F52" w:rsidR="003E7323" w:rsidRDefault="003E7323" w:rsidP="003E7323">
      <w:r>
        <w:rPr>
          <w:b/>
        </w:rPr>
        <w:t xml:space="preserve">Problem </w:t>
      </w:r>
      <w:r w:rsidR="000A38AB">
        <w:rPr>
          <w:b/>
        </w:rPr>
        <w:t>7</w:t>
      </w:r>
      <w:r>
        <w:rPr>
          <w:b/>
        </w:rPr>
        <w:t xml:space="preserve"> [</w:t>
      </w:r>
      <w:r w:rsidR="001A0322">
        <w:rPr>
          <w:b/>
        </w:rPr>
        <w:t>4</w:t>
      </w:r>
      <w:r>
        <w:rPr>
          <w:b/>
        </w:rPr>
        <w:t xml:space="preserve"> points]: </w:t>
      </w:r>
      <w:r w:rsidR="001C457D">
        <w:rPr>
          <w:i/>
        </w:rPr>
        <w:t>Problem-reduction</w:t>
      </w:r>
      <w:r w:rsidR="000A38AB">
        <w:rPr>
          <w:i/>
        </w:rPr>
        <w:t>: stacks and queues</w:t>
      </w:r>
    </w:p>
    <w:p w14:paraId="121574F7" w14:textId="794BE14B" w:rsidR="003E7323" w:rsidRDefault="003E7323" w:rsidP="003E7323">
      <w:r>
        <w:t>Exercises 6.6</w:t>
      </w:r>
      <w:r>
        <w:tab/>
        <w:t>, #2.</w:t>
      </w:r>
    </w:p>
    <w:p w14:paraId="5C34E911" w14:textId="77777777" w:rsidR="003E7323" w:rsidRPr="003E7323" w:rsidRDefault="003E7323" w:rsidP="003E7323"/>
    <w:p w14:paraId="3E0D0C17" w14:textId="2092C825" w:rsidR="000A38AB" w:rsidRDefault="000A38AB" w:rsidP="000A38AB">
      <w:r>
        <w:rPr>
          <w:b/>
        </w:rPr>
        <w:t>Problem 8 [</w:t>
      </w:r>
      <w:r w:rsidR="001A0322">
        <w:rPr>
          <w:b/>
        </w:rPr>
        <w:t>4</w:t>
      </w:r>
      <w:r>
        <w:rPr>
          <w:b/>
        </w:rPr>
        <w:t xml:space="preserve"> points]: </w:t>
      </w:r>
      <w:r>
        <w:rPr>
          <w:i/>
        </w:rPr>
        <w:t>Problem-reduction: points in a plane</w:t>
      </w:r>
    </w:p>
    <w:p w14:paraId="03DAED89" w14:textId="0BADAA6B" w:rsidR="009D3B3E" w:rsidRPr="0029351D" w:rsidRDefault="000A38AB" w:rsidP="00E01B36">
      <w:r>
        <w:t>Exercises 6.6</w:t>
      </w:r>
      <w:r>
        <w:tab/>
        <w:t>, #5.</w:t>
      </w:r>
    </w:p>
    <w:sectPr w:rsidR="009D3B3E" w:rsidRPr="0029351D" w:rsidSect="00070778">
      <w:footerReference w:type="even" r:id="rId8"/>
      <w:footerReference w:type="default" r:id="rId9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E2542" w14:textId="77777777" w:rsidR="00B13E90" w:rsidRDefault="00B13E90" w:rsidP="001F23E1">
      <w:r>
        <w:separator/>
      </w:r>
    </w:p>
  </w:endnote>
  <w:endnote w:type="continuationSeparator" w:id="0">
    <w:p w14:paraId="03994754" w14:textId="77777777" w:rsidR="00B13E90" w:rsidRDefault="00B13E90" w:rsidP="001F2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B156B0" w14:textId="77777777" w:rsidR="00041481" w:rsidRDefault="00041481" w:rsidP="00E1331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454D40" w14:textId="77777777" w:rsidR="00041481" w:rsidRDefault="00041481" w:rsidP="001F23E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462188" w14:textId="77777777" w:rsidR="00041481" w:rsidRDefault="00041481" w:rsidP="00E1331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79AD">
      <w:rPr>
        <w:rStyle w:val="PageNumber"/>
        <w:noProof/>
      </w:rPr>
      <w:t>1</w:t>
    </w:r>
    <w:r>
      <w:rPr>
        <w:rStyle w:val="PageNumber"/>
      </w:rPr>
      <w:fldChar w:fldCharType="end"/>
    </w:r>
  </w:p>
  <w:p w14:paraId="075FB241" w14:textId="77777777" w:rsidR="00041481" w:rsidRDefault="00041481" w:rsidP="001F23E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F9E67" w14:textId="77777777" w:rsidR="00B13E90" w:rsidRDefault="00B13E90" w:rsidP="001F23E1">
      <w:r>
        <w:separator/>
      </w:r>
    </w:p>
  </w:footnote>
  <w:footnote w:type="continuationSeparator" w:id="0">
    <w:p w14:paraId="5DA6EA54" w14:textId="77777777" w:rsidR="00B13E90" w:rsidRDefault="00B13E90" w:rsidP="001F23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5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3C7567"/>
    <w:multiLevelType w:val="hybridMultilevel"/>
    <w:tmpl w:val="EC9CD45C"/>
    <w:lvl w:ilvl="0" w:tplc="14C07A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93D1A"/>
    <w:multiLevelType w:val="hybridMultilevel"/>
    <w:tmpl w:val="8E18B55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0BBF5973"/>
    <w:multiLevelType w:val="hybridMultilevel"/>
    <w:tmpl w:val="9D42913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CA1EDD"/>
    <w:multiLevelType w:val="hybridMultilevel"/>
    <w:tmpl w:val="C23ABF7A"/>
    <w:lvl w:ilvl="0" w:tplc="FB64DC6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85054"/>
    <w:multiLevelType w:val="hybridMultilevel"/>
    <w:tmpl w:val="185026B8"/>
    <w:lvl w:ilvl="0" w:tplc="7F78A8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D17AAC"/>
    <w:multiLevelType w:val="hybridMultilevel"/>
    <w:tmpl w:val="185026B8"/>
    <w:lvl w:ilvl="0" w:tplc="7F78A8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A0466"/>
    <w:multiLevelType w:val="hybridMultilevel"/>
    <w:tmpl w:val="FA7ACE24"/>
    <w:lvl w:ilvl="0" w:tplc="AC12B352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747EA"/>
    <w:multiLevelType w:val="hybridMultilevel"/>
    <w:tmpl w:val="5992A0D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44D48B0"/>
    <w:multiLevelType w:val="hybridMultilevel"/>
    <w:tmpl w:val="AEE8AFDC"/>
    <w:lvl w:ilvl="0" w:tplc="6BAC329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A85F98"/>
    <w:multiLevelType w:val="hybridMultilevel"/>
    <w:tmpl w:val="F97E08BA"/>
    <w:lvl w:ilvl="0" w:tplc="8E108B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904F9"/>
    <w:multiLevelType w:val="hybridMultilevel"/>
    <w:tmpl w:val="F46A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D2DCE"/>
    <w:multiLevelType w:val="hybridMultilevel"/>
    <w:tmpl w:val="061A8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16289A"/>
    <w:multiLevelType w:val="hybridMultilevel"/>
    <w:tmpl w:val="970E9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2436A"/>
    <w:multiLevelType w:val="hybridMultilevel"/>
    <w:tmpl w:val="EDE65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F2491"/>
    <w:multiLevelType w:val="hybridMultilevel"/>
    <w:tmpl w:val="FA949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0F1E1B"/>
    <w:multiLevelType w:val="hybridMultilevel"/>
    <w:tmpl w:val="185026B8"/>
    <w:lvl w:ilvl="0" w:tplc="7F78A8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BE029C"/>
    <w:multiLevelType w:val="hybridMultilevel"/>
    <w:tmpl w:val="9E522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79371A"/>
    <w:multiLevelType w:val="hybridMultilevel"/>
    <w:tmpl w:val="13920A76"/>
    <w:lvl w:ilvl="0" w:tplc="0AFE02C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221F92"/>
    <w:multiLevelType w:val="hybridMultilevel"/>
    <w:tmpl w:val="CC7E83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704E68"/>
    <w:multiLevelType w:val="hybridMultilevel"/>
    <w:tmpl w:val="6CCEA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45454A"/>
    <w:multiLevelType w:val="hybridMultilevel"/>
    <w:tmpl w:val="C180D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6F3BDD"/>
    <w:multiLevelType w:val="hybridMultilevel"/>
    <w:tmpl w:val="B346F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9503A"/>
    <w:multiLevelType w:val="hybridMultilevel"/>
    <w:tmpl w:val="57F6E5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D3E71"/>
    <w:multiLevelType w:val="hybridMultilevel"/>
    <w:tmpl w:val="624A3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4D48FB"/>
    <w:multiLevelType w:val="hybridMultilevel"/>
    <w:tmpl w:val="EC9CD45C"/>
    <w:lvl w:ilvl="0" w:tplc="14C07A3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725BC7"/>
    <w:multiLevelType w:val="hybridMultilevel"/>
    <w:tmpl w:val="3692FFD2"/>
    <w:lvl w:ilvl="0" w:tplc="16622E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573F0"/>
    <w:multiLevelType w:val="hybridMultilevel"/>
    <w:tmpl w:val="FA7ACE24"/>
    <w:lvl w:ilvl="0" w:tplc="AC12B352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DA62CD"/>
    <w:multiLevelType w:val="hybridMultilevel"/>
    <w:tmpl w:val="2B72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24"/>
  </w:num>
  <w:num w:numId="4">
    <w:abstractNumId w:val="20"/>
  </w:num>
  <w:num w:numId="5">
    <w:abstractNumId w:val="2"/>
  </w:num>
  <w:num w:numId="6">
    <w:abstractNumId w:val="11"/>
  </w:num>
  <w:num w:numId="7">
    <w:abstractNumId w:val="18"/>
  </w:num>
  <w:num w:numId="8">
    <w:abstractNumId w:val="22"/>
  </w:num>
  <w:num w:numId="9">
    <w:abstractNumId w:val="8"/>
  </w:num>
  <w:num w:numId="10">
    <w:abstractNumId w:val="7"/>
  </w:num>
  <w:num w:numId="11">
    <w:abstractNumId w:val="27"/>
  </w:num>
  <w:num w:numId="12">
    <w:abstractNumId w:val="12"/>
  </w:num>
  <w:num w:numId="13">
    <w:abstractNumId w:val="21"/>
  </w:num>
  <w:num w:numId="14">
    <w:abstractNumId w:val="15"/>
  </w:num>
  <w:num w:numId="15">
    <w:abstractNumId w:val="17"/>
  </w:num>
  <w:num w:numId="16">
    <w:abstractNumId w:val="9"/>
  </w:num>
  <w:num w:numId="17">
    <w:abstractNumId w:val="28"/>
  </w:num>
  <w:num w:numId="18">
    <w:abstractNumId w:val="4"/>
  </w:num>
  <w:num w:numId="19">
    <w:abstractNumId w:val="0"/>
  </w:num>
  <w:num w:numId="20">
    <w:abstractNumId w:val="19"/>
  </w:num>
  <w:num w:numId="21">
    <w:abstractNumId w:val="23"/>
  </w:num>
  <w:num w:numId="22">
    <w:abstractNumId w:val="6"/>
  </w:num>
  <w:num w:numId="23">
    <w:abstractNumId w:val="1"/>
  </w:num>
  <w:num w:numId="24">
    <w:abstractNumId w:val="25"/>
  </w:num>
  <w:num w:numId="25">
    <w:abstractNumId w:val="5"/>
  </w:num>
  <w:num w:numId="26">
    <w:abstractNumId w:val="16"/>
  </w:num>
  <w:num w:numId="27">
    <w:abstractNumId w:val="10"/>
  </w:num>
  <w:num w:numId="28">
    <w:abstractNumId w:val="3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1NLW0NDcwNDIxNzZW0lEKTi0uzszPAykwrAUAMWPDMCwAAAA="/>
  </w:docVars>
  <w:rsids>
    <w:rsidRoot w:val="00132EA0"/>
    <w:rsid w:val="000006E5"/>
    <w:rsid w:val="00000DA0"/>
    <w:rsid w:val="000026CA"/>
    <w:rsid w:val="00010B15"/>
    <w:rsid w:val="0001280D"/>
    <w:rsid w:val="000138F6"/>
    <w:rsid w:val="0002334D"/>
    <w:rsid w:val="00037D54"/>
    <w:rsid w:val="00037F60"/>
    <w:rsid w:val="0004082B"/>
    <w:rsid w:val="00041481"/>
    <w:rsid w:val="000654CF"/>
    <w:rsid w:val="00070778"/>
    <w:rsid w:val="0007553C"/>
    <w:rsid w:val="000878DB"/>
    <w:rsid w:val="00092F16"/>
    <w:rsid w:val="000A38AB"/>
    <w:rsid w:val="000A7747"/>
    <w:rsid w:val="000B5C34"/>
    <w:rsid w:val="000E0B17"/>
    <w:rsid w:val="000E6C08"/>
    <w:rsid w:val="000E7452"/>
    <w:rsid w:val="000F365B"/>
    <w:rsid w:val="000F7C27"/>
    <w:rsid w:val="0010618E"/>
    <w:rsid w:val="00107D02"/>
    <w:rsid w:val="00114B08"/>
    <w:rsid w:val="00124F29"/>
    <w:rsid w:val="00132B07"/>
    <w:rsid w:val="00132EA0"/>
    <w:rsid w:val="001351E5"/>
    <w:rsid w:val="00142184"/>
    <w:rsid w:val="001426F9"/>
    <w:rsid w:val="00145F4E"/>
    <w:rsid w:val="00152B2D"/>
    <w:rsid w:val="00152D25"/>
    <w:rsid w:val="00173487"/>
    <w:rsid w:val="00173D03"/>
    <w:rsid w:val="00174685"/>
    <w:rsid w:val="00185E1D"/>
    <w:rsid w:val="00195094"/>
    <w:rsid w:val="00195942"/>
    <w:rsid w:val="001A0322"/>
    <w:rsid w:val="001A2532"/>
    <w:rsid w:val="001A5A13"/>
    <w:rsid w:val="001B02A7"/>
    <w:rsid w:val="001C035B"/>
    <w:rsid w:val="001C06AF"/>
    <w:rsid w:val="001C1CC2"/>
    <w:rsid w:val="001C457D"/>
    <w:rsid w:val="001D3D7B"/>
    <w:rsid w:val="001D498A"/>
    <w:rsid w:val="001E64AC"/>
    <w:rsid w:val="001F23E1"/>
    <w:rsid w:val="00203E8C"/>
    <w:rsid w:val="00212D91"/>
    <w:rsid w:val="00222EC2"/>
    <w:rsid w:val="002240F7"/>
    <w:rsid w:val="002274D1"/>
    <w:rsid w:val="00235653"/>
    <w:rsid w:val="00243668"/>
    <w:rsid w:val="00253923"/>
    <w:rsid w:val="00262BDD"/>
    <w:rsid w:val="00271A40"/>
    <w:rsid w:val="00276B7A"/>
    <w:rsid w:val="002857AA"/>
    <w:rsid w:val="0029351D"/>
    <w:rsid w:val="00294269"/>
    <w:rsid w:val="00295E54"/>
    <w:rsid w:val="00296E40"/>
    <w:rsid w:val="002A0E7B"/>
    <w:rsid w:val="002A6761"/>
    <w:rsid w:val="002A70AB"/>
    <w:rsid w:val="002A7F5C"/>
    <w:rsid w:val="002B018C"/>
    <w:rsid w:val="002B472D"/>
    <w:rsid w:val="002C0AC3"/>
    <w:rsid w:val="002C2CCB"/>
    <w:rsid w:val="002C7AB4"/>
    <w:rsid w:val="002D2B4E"/>
    <w:rsid w:val="002E692C"/>
    <w:rsid w:val="002E7C9B"/>
    <w:rsid w:val="002F0919"/>
    <w:rsid w:val="002F5E2E"/>
    <w:rsid w:val="002F63D2"/>
    <w:rsid w:val="002F6F2B"/>
    <w:rsid w:val="0030310F"/>
    <w:rsid w:val="003116C3"/>
    <w:rsid w:val="00320BAD"/>
    <w:rsid w:val="00321C9B"/>
    <w:rsid w:val="0032361A"/>
    <w:rsid w:val="0032579D"/>
    <w:rsid w:val="00326307"/>
    <w:rsid w:val="003324B8"/>
    <w:rsid w:val="003362B3"/>
    <w:rsid w:val="003372F9"/>
    <w:rsid w:val="003420F1"/>
    <w:rsid w:val="003624AE"/>
    <w:rsid w:val="00364D2B"/>
    <w:rsid w:val="00366022"/>
    <w:rsid w:val="00373716"/>
    <w:rsid w:val="00380213"/>
    <w:rsid w:val="0038425F"/>
    <w:rsid w:val="00384B0A"/>
    <w:rsid w:val="00387940"/>
    <w:rsid w:val="00390613"/>
    <w:rsid w:val="0039657B"/>
    <w:rsid w:val="00396C08"/>
    <w:rsid w:val="003A4687"/>
    <w:rsid w:val="003A6149"/>
    <w:rsid w:val="003D53D8"/>
    <w:rsid w:val="003D6B3B"/>
    <w:rsid w:val="003D79AD"/>
    <w:rsid w:val="003E7323"/>
    <w:rsid w:val="003F5C79"/>
    <w:rsid w:val="003F757E"/>
    <w:rsid w:val="004273F9"/>
    <w:rsid w:val="00427A01"/>
    <w:rsid w:val="00427CBF"/>
    <w:rsid w:val="004347AF"/>
    <w:rsid w:val="00463E60"/>
    <w:rsid w:val="00484822"/>
    <w:rsid w:val="004A15D4"/>
    <w:rsid w:val="004A40D1"/>
    <w:rsid w:val="004A5708"/>
    <w:rsid w:val="004B0740"/>
    <w:rsid w:val="004C1789"/>
    <w:rsid w:val="004C17AC"/>
    <w:rsid w:val="004C28AC"/>
    <w:rsid w:val="004D086C"/>
    <w:rsid w:val="004D3E4E"/>
    <w:rsid w:val="004D4836"/>
    <w:rsid w:val="004D5698"/>
    <w:rsid w:val="004D6BDE"/>
    <w:rsid w:val="004E6185"/>
    <w:rsid w:val="004E774E"/>
    <w:rsid w:val="004F33BD"/>
    <w:rsid w:val="004F414B"/>
    <w:rsid w:val="005106A4"/>
    <w:rsid w:val="005120E2"/>
    <w:rsid w:val="0051356E"/>
    <w:rsid w:val="00516CB6"/>
    <w:rsid w:val="005209E5"/>
    <w:rsid w:val="005210AD"/>
    <w:rsid w:val="00527430"/>
    <w:rsid w:val="0053183C"/>
    <w:rsid w:val="005376D3"/>
    <w:rsid w:val="00540631"/>
    <w:rsid w:val="00561128"/>
    <w:rsid w:val="0056139D"/>
    <w:rsid w:val="00572AAA"/>
    <w:rsid w:val="00590126"/>
    <w:rsid w:val="005908ED"/>
    <w:rsid w:val="00593538"/>
    <w:rsid w:val="0059583F"/>
    <w:rsid w:val="005B6119"/>
    <w:rsid w:val="005C58E2"/>
    <w:rsid w:val="005D0A67"/>
    <w:rsid w:val="005D7CAB"/>
    <w:rsid w:val="005E28E6"/>
    <w:rsid w:val="005E75E0"/>
    <w:rsid w:val="005F0D80"/>
    <w:rsid w:val="005F5F74"/>
    <w:rsid w:val="00610E4C"/>
    <w:rsid w:val="00613044"/>
    <w:rsid w:val="006132FB"/>
    <w:rsid w:val="00613FE6"/>
    <w:rsid w:val="006238C7"/>
    <w:rsid w:val="00632364"/>
    <w:rsid w:val="00643947"/>
    <w:rsid w:val="00666143"/>
    <w:rsid w:val="00670C72"/>
    <w:rsid w:val="00671BA8"/>
    <w:rsid w:val="006B0221"/>
    <w:rsid w:val="006B05DF"/>
    <w:rsid w:val="006B4543"/>
    <w:rsid w:val="006B46A6"/>
    <w:rsid w:val="006C6B83"/>
    <w:rsid w:val="006D61C4"/>
    <w:rsid w:val="006D6C88"/>
    <w:rsid w:val="006E0AFF"/>
    <w:rsid w:val="006E5E2D"/>
    <w:rsid w:val="006E6988"/>
    <w:rsid w:val="006F369C"/>
    <w:rsid w:val="00713395"/>
    <w:rsid w:val="00714D4D"/>
    <w:rsid w:val="00725A12"/>
    <w:rsid w:val="00726590"/>
    <w:rsid w:val="007317A7"/>
    <w:rsid w:val="007376FA"/>
    <w:rsid w:val="00744DCC"/>
    <w:rsid w:val="00746A9C"/>
    <w:rsid w:val="0076606D"/>
    <w:rsid w:val="00780822"/>
    <w:rsid w:val="00791A60"/>
    <w:rsid w:val="007A7259"/>
    <w:rsid w:val="007B10E2"/>
    <w:rsid w:val="007B462F"/>
    <w:rsid w:val="007D1B22"/>
    <w:rsid w:val="007D2156"/>
    <w:rsid w:val="007D67FB"/>
    <w:rsid w:val="007D7797"/>
    <w:rsid w:val="007E08CB"/>
    <w:rsid w:val="007F3B81"/>
    <w:rsid w:val="007F7594"/>
    <w:rsid w:val="00811F28"/>
    <w:rsid w:val="008263F0"/>
    <w:rsid w:val="008331B5"/>
    <w:rsid w:val="00835111"/>
    <w:rsid w:val="00835E15"/>
    <w:rsid w:val="00841E1A"/>
    <w:rsid w:val="00845339"/>
    <w:rsid w:val="0084566B"/>
    <w:rsid w:val="00847A9E"/>
    <w:rsid w:val="00851DB7"/>
    <w:rsid w:val="00862385"/>
    <w:rsid w:val="00865EAC"/>
    <w:rsid w:val="0088109C"/>
    <w:rsid w:val="00882832"/>
    <w:rsid w:val="008833CD"/>
    <w:rsid w:val="00885A19"/>
    <w:rsid w:val="008921FC"/>
    <w:rsid w:val="00894BE5"/>
    <w:rsid w:val="008A4221"/>
    <w:rsid w:val="008C083D"/>
    <w:rsid w:val="008D0D66"/>
    <w:rsid w:val="008F0C86"/>
    <w:rsid w:val="008F4C3A"/>
    <w:rsid w:val="008F4D3B"/>
    <w:rsid w:val="009134D2"/>
    <w:rsid w:val="009239CE"/>
    <w:rsid w:val="009268A3"/>
    <w:rsid w:val="00930EB7"/>
    <w:rsid w:val="00932B23"/>
    <w:rsid w:val="00935FD0"/>
    <w:rsid w:val="00946402"/>
    <w:rsid w:val="00952876"/>
    <w:rsid w:val="0095354E"/>
    <w:rsid w:val="009703A7"/>
    <w:rsid w:val="009718F4"/>
    <w:rsid w:val="0099026F"/>
    <w:rsid w:val="00991F82"/>
    <w:rsid w:val="009B0126"/>
    <w:rsid w:val="009B048C"/>
    <w:rsid w:val="009C1B73"/>
    <w:rsid w:val="009C358D"/>
    <w:rsid w:val="009D0720"/>
    <w:rsid w:val="009D3B3E"/>
    <w:rsid w:val="009D3C8D"/>
    <w:rsid w:val="009E09CA"/>
    <w:rsid w:val="009E7B69"/>
    <w:rsid w:val="00A11139"/>
    <w:rsid w:val="00A13EC2"/>
    <w:rsid w:val="00A23759"/>
    <w:rsid w:val="00A30837"/>
    <w:rsid w:val="00A30B4D"/>
    <w:rsid w:val="00A37D78"/>
    <w:rsid w:val="00A40C5B"/>
    <w:rsid w:val="00A43E68"/>
    <w:rsid w:val="00A43FA0"/>
    <w:rsid w:val="00A44B11"/>
    <w:rsid w:val="00A476E4"/>
    <w:rsid w:val="00A51AB3"/>
    <w:rsid w:val="00A602D9"/>
    <w:rsid w:val="00A6536B"/>
    <w:rsid w:val="00A76062"/>
    <w:rsid w:val="00A85EA1"/>
    <w:rsid w:val="00A87E0F"/>
    <w:rsid w:val="00A91996"/>
    <w:rsid w:val="00AA70B4"/>
    <w:rsid w:val="00AC183C"/>
    <w:rsid w:val="00AC1B97"/>
    <w:rsid w:val="00AC3F08"/>
    <w:rsid w:val="00AC5545"/>
    <w:rsid w:val="00AD0474"/>
    <w:rsid w:val="00AD2E49"/>
    <w:rsid w:val="00AE7853"/>
    <w:rsid w:val="00AF19B8"/>
    <w:rsid w:val="00AF1AC6"/>
    <w:rsid w:val="00AF632B"/>
    <w:rsid w:val="00B11BDC"/>
    <w:rsid w:val="00B13E90"/>
    <w:rsid w:val="00B16694"/>
    <w:rsid w:val="00B23C8B"/>
    <w:rsid w:val="00B27BF4"/>
    <w:rsid w:val="00B473F0"/>
    <w:rsid w:val="00B56352"/>
    <w:rsid w:val="00B6715E"/>
    <w:rsid w:val="00B73087"/>
    <w:rsid w:val="00B80A46"/>
    <w:rsid w:val="00B928EB"/>
    <w:rsid w:val="00BA21DA"/>
    <w:rsid w:val="00BB04C0"/>
    <w:rsid w:val="00BB4380"/>
    <w:rsid w:val="00BB6D62"/>
    <w:rsid w:val="00BB76AB"/>
    <w:rsid w:val="00BC3FDA"/>
    <w:rsid w:val="00BC60D9"/>
    <w:rsid w:val="00BE29AA"/>
    <w:rsid w:val="00BF6D8F"/>
    <w:rsid w:val="00C10263"/>
    <w:rsid w:val="00C104AB"/>
    <w:rsid w:val="00C132E4"/>
    <w:rsid w:val="00C17120"/>
    <w:rsid w:val="00C21B7E"/>
    <w:rsid w:val="00C2454C"/>
    <w:rsid w:val="00C330C0"/>
    <w:rsid w:val="00C44EC2"/>
    <w:rsid w:val="00C75048"/>
    <w:rsid w:val="00C908BC"/>
    <w:rsid w:val="00C95C26"/>
    <w:rsid w:val="00CA3E24"/>
    <w:rsid w:val="00CB0041"/>
    <w:rsid w:val="00CB0D5F"/>
    <w:rsid w:val="00CB3D35"/>
    <w:rsid w:val="00CC0DEF"/>
    <w:rsid w:val="00CC1498"/>
    <w:rsid w:val="00CC16C7"/>
    <w:rsid w:val="00CD49F4"/>
    <w:rsid w:val="00CD69A5"/>
    <w:rsid w:val="00CE22FC"/>
    <w:rsid w:val="00CE2F91"/>
    <w:rsid w:val="00CE3199"/>
    <w:rsid w:val="00CE53CC"/>
    <w:rsid w:val="00D021A2"/>
    <w:rsid w:val="00D04D57"/>
    <w:rsid w:val="00D11A10"/>
    <w:rsid w:val="00D152CE"/>
    <w:rsid w:val="00D2013B"/>
    <w:rsid w:val="00D213EF"/>
    <w:rsid w:val="00D26770"/>
    <w:rsid w:val="00D312FE"/>
    <w:rsid w:val="00D44A3B"/>
    <w:rsid w:val="00D54DE6"/>
    <w:rsid w:val="00D7251E"/>
    <w:rsid w:val="00D73632"/>
    <w:rsid w:val="00D9077C"/>
    <w:rsid w:val="00D90CC0"/>
    <w:rsid w:val="00D92432"/>
    <w:rsid w:val="00DA684C"/>
    <w:rsid w:val="00DA787A"/>
    <w:rsid w:val="00DB222B"/>
    <w:rsid w:val="00DB576D"/>
    <w:rsid w:val="00DC5E94"/>
    <w:rsid w:val="00DD12C7"/>
    <w:rsid w:val="00DE3C83"/>
    <w:rsid w:val="00DF0F03"/>
    <w:rsid w:val="00DF171D"/>
    <w:rsid w:val="00DF2EAB"/>
    <w:rsid w:val="00DF5668"/>
    <w:rsid w:val="00DF6A0F"/>
    <w:rsid w:val="00E01B36"/>
    <w:rsid w:val="00E06666"/>
    <w:rsid w:val="00E0690D"/>
    <w:rsid w:val="00E13318"/>
    <w:rsid w:val="00E1361E"/>
    <w:rsid w:val="00E35BA8"/>
    <w:rsid w:val="00E41907"/>
    <w:rsid w:val="00E41D27"/>
    <w:rsid w:val="00E617A9"/>
    <w:rsid w:val="00E80789"/>
    <w:rsid w:val="00E8319E"/>
    <w:rsid w:val="00E96B04"/>
    <w:rsid w:val="00EA6432"/>
    <w:rsid w:val="00EB07FF"/>
    <w:rsid w:val="00EB0F66"/>
    <w:rsid w:val="00EB3F4C"/>
    <w:rsid w:val="00EC0437"/>
    <w:rsid w:val="00EC46C3"/>
    <w:rsid w:val="00EC4969"/>
    <w:rsid w:val="00EC6C00"/>
    <w:rsid w:val="00ED13C4"/>
    <w:rsid w:val="00ED13D7"/>
    <w:rsid w:val="00ED15A2"/>
    <w:rsid w:val="00EE0CC9"/>
    <w:rsid w:val="00EE3899"/>
    <w:rsid w:val="00EF2289"/>
    <w:rsid w:val="00EF60C0"/>
    <w:rsid w:val="00F10257"/>
    <w:rsid w:val="00F10F91"/>
    <w:rsid w:val="00F33B06"/>
    <w:rsid w:val="00F36D28"/>
    <w:rsid w:val="00F3791E"/>
    <w:rsid w:val="00F42E34"/>
    <w:rsid w:val="00F45665"/>
    <w:rsid w:val="00F458B6"/>
    <w:rsid w:val="00F47699"/>
    <w:rsid w:val="00F67217"/>
    <w:rsid w:val="00F82876"/>
    <w:rsid w:val="00F85157"/>
    <w:rsid w:val="00F90B5E"/>
    <w:rsid w:val="00F93DD7"/>
    <w:rsid w:val="00FC6517"/>
    <w:rsid w:val="00FD1EA1"/>
    <w:rsid w:val="00FD7105"/>
    <w:rsid w:val="00FE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324D56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D5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B438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6B7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B7A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BA21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F23E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23E1"/>
  </w:style>
  <w:style w:type="character" w:styleId="PageNumber">
    <w:name w:val="page number"/>
    <w:basedOn w:val="DefaultParagraphFont"/>
    <w:uiPriority w:val="99"/>
    <w:semiHidden/>
    <w:unhideWhenUsed/>
    <w:rsid w:val="001F23E1"/>
  </w:style>
  <w:style w:type="character" w:styleId="PlaceholderText">
    <w:name w:val="Placeholder Text"/>
    <w:basedOn w:val="DefaultParagraphFont"/>
    <w:uiPriority w:val="99"/>
    <w:semiHidden/>
    <w:rsid w:val="001A253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45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rkor Korsah</dc:creator>
  <cp:keywords/>
  <dc:description/>
  <cp:lastModifiedBy>james mugo</cp:lastModifiedBy>
  <cp:revision>71</cp:revision>
  <cp:lastPrinted>2013-01-18T10:07:00Z</cp:lastPrinted>
  <dcterms:created xsi:type="dcterms:W3CDTF">2019-01-27T19:53:00Z</dcterms:created>
  <dcterms:modified xsi:type="dcterms:W3CDTF">2019-04-01T14:02:00Z</dcterms:modified>
</cp:coreProperties>
</file>